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cfc7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a571e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3:22:25Z</dcterms:created>
  <dcterms:modified xsi:type="dcterms:W3CDTF">2022-05-09T13:22:25Z</dcterms:modified>
</cp:coreProperties>
</file>